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on atki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tki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5 windemere way   st augustine 3209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nkear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343345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e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